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33A0" w:rsidRDefault="00DE41B4" w:rsidP="00FE2A43">
      <w:pPr>
        <w:jc w:val="center"/>
      </w:pPr>
      <w:r>
        <w:t>Digit Recognition Performance using Feed Forward Network with Backpropagation Algorithm</w:t>
      </w:r>
    </w:p>
    <w:p w:rsidR="00DE41B4" w:rsidRDefault="00DE41B4">
      <w:r>
        <w:rPr>
          <w:noProof/>
        </w:rPr>
        <w:drawing>
          <wp:inline distT="0" distB="0" distL="0" distR="0" wp14:anchorId="3706C644" wp14:editId="4A793551">
            <wp:extent cx="8019288" cy="402336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019288" cy="4023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E41B4" w:rsidSect="00FE2A43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cwMTEwsDQyNjIyMjNS0lEKTi0uzszPAykwrAUA/spcXywAAAA="/>
  </w:docVars>
  <w:rsids>
    <w:rsidRoot w:val="00DE41B4"/>
    <w:rsid w:val="00D733A0"/>
    <w:rsid w:val="00DE41B4"/>
    <w:rsid w:val="00FE2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FF18588-BC06-4975-BA66-B0B38ABA0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</Words>
  <Characters>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Muknahallipatna</dc:creator>
  <cp:keywords/>
  <dc:description/>
  <cp:lastModifiedBy>Suresh Muknahallipatna</cp:lastModifiedBy>
  <cp:revision>2</cp:revision>
  <dcterms:created xsi:type="dcterms:W3CDTF">2018-04-10T14:26:00Z</dcterms:created>
  <dcterms:modified xsi:type="dcterms:W3CDTF">2018-04-10T14:28:00Z</dcterms:modified>
</cp:coreProperties>
</file>